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104104299"/>
        <w:docPartObj>
          <w:docPartGallery w:val="Cover Pages"/>
          <w:docPartUnique/>
        </w:docPartObj>
      </w:sdtPr>
      <w:sdtEndPr/>
      <w:sdtContent>
        <w:p w14:paraId="577C58DD" w14:textId="7AFC6F69" w:rsidR="00226D3D" w:rsidRDefault="00226D3D"/>
        <w:p w14:paraId="24CAFCCD" w14:textId="52E5AFEE" w:rsidR="00226D3D" w:rsidRDefault="00226D3D">
          <w:r>
            <w:rPr>
              <w:noProof/>
            </w:rPr>
            <mc:AlternateContent>
              <mc:Choice Requires="wpg">
                <w:drawing>
                  <wp:anchor distT="0" distB="0" distL="114300" distR="114300" simplePos="0" relativeHeight="251659264" behindDoc="1" locked="0" layoutInCell="1" allowOverlap="1" wp14:anchorId="752D7646" wp14:editId="6C1F5689">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604533A" w14:textId="2DBD4B3D" w:rsidR="00226D3D" w:rsidRDefault="000C100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226D3D">
                                        <w:rPr>
                                          <w:color w:val="FFFFFF" w:themeColor="background1"/>
                                          <w:sz w:val="72"/>
                                          <w:szCs w:val="72"/>
                                        </w:rPr>
                                        <w:t xml:space="preserve">David Taylor FYP </w:t>
                                      </w:r>
                                      <w:r w:rsidR="008818A1">
                                        <w:rPr>
                                          <w:color w:val="FFFFFF" w:themeColor="background1"/>
                                          <w:sz w:val="72"/>
                                          <w:szCs w:val="72"/>
                                        </w:rPr>
                                        <w:t>r</w:t>
                                      </w:r>
                                      <w:r w:rsidR="00226D3D">
                                        <w:rPr>
                                          <w:color w:val="FFFFFF" w:themeColor="background1"/>
                                          <w:sz w:val="72"/>
                                          <w:szCs w:val="72"/>
                                        </w:rPr>
                                        <w:t xml:space="preserve">ecord </w:t>
                                      </w:r>
                                      <w:r w:rsidR="008818A1">
                                        <w:rPr>
                                          <w:color w:val="FFFFFF" w:themeColor="background1"/>
                                          <w:sz w:val="72"/>
                                          <w:szCs w:val="72"/>
                                        </w:rPr>
                                        <w:t>of</w:t>
                                      </w:r>
                                      <w:r w:rsidR="00226D3D">
                                        <w:rPr>
                                          <w:color w:val="FFFFFF" w:themeColor="background1"/>
                                          <w:sz w:val="72"/>
                                          <w:szCs w:val="72"/>
                                        </w:rPr>
                                        <w:t xml:space="preserve"> Information Source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52D7646"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604533A" w14:textId="2DBD4B3D" w:rsidR="00226D3D" w:rsidRDefault="000C100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226D3D">
                                  <w:rPr>
                                    <w:color w:val="FFFFFF" w:themeColor="background1"/>
                                    <w:sz w:val="72"/>
                                    <w:szCs w:val="72"/>
                                  </w:rPr>
                                  <w:t xml:space="preserve">David Taylor FYP </w:t>
                                </w:r>
                                <w:r w:rsidR="008818A1">
                                  <w:rPr>
                                    <w:color w:val="FFFFFF" w:themeColor="background1"/>
                                    <w:sz w:val="72"/>
                                    <w:szCs w:val="72"/>
                                  </w:rPr>
                                  <w:t>r</w:t>
                                </w:r>
                                <w:r w:rsidR="00226D3D">
                                  <w:rPr>
                                    <w:color w:val="FFFFFF" w:themeColor="background1"/>
                                    <w:sz w:val="72"/>
                                    <w:szCs w:val="72"/>
                                  </w:rPr>
                                  <w:t xml:space="preserve">ecord </w:t>
                                </w:r>
                                <w:r w:rsidR="008818A1">
                                  <w:rPr>
                                    <w:color w:val="FFFFFF" w:themeColor="background1"/>
                                    <w:sz w:val="72"/>
                                    <w:szCs w:val="72"/>
                                  </w:rPr>
                                  <w:t>of</w:t>
                                </w:r>
                                <w:r w:rsidR="00226D3D">
                                  <w:rPr>
                                    <w:color w:val="FFFFFF" w:themeColor="background1"/>
                                    <w:sz w:val="72"/>
                                    <w:szCs w:val="72"/>
                                  </w:rPr>
                                  <w:t xml:space="preserve"> Information Sources</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0288" behindDoc="0" locked="0" layoutInCell="1" allowOverlap="1" wp14:anchorId="368E23EA" wp14:editId="509B27E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48DA962" w14:textId="52FD951E" w:rsidR="00226D3D" w:rsidRDefault="00226D3D">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68E23EA" id="Rectangle 130" o:spid="_x0000_s1029"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7Lmg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SU4JlkKyh&#10;3CN7LKSxcobf1fgqS+b8ilmcI3xI3A3+AQ+poC0o9H+UVGB/fSQP9khv1FLS4lwW1P3cMisoUd80&#10;Ev9sejEJg3x8sceX9fFFb5sF4MONcQsZHn/R2Xp1+JUWmhdcIfMQFVVMc4xd0PXhd+HTtsAVxMV8&#10;Ho1wdA3zS/1keIAOXQ6ce+5emDU9MT0y+h4OE8zyN/xMtsFTw3zrQdaRvK9d7fuPYx+J1K+osFeO&#10;79HqdZHOfgM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n7Ley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48DA962" w14:textId="52FD951E" w:rsidR="00226D3D" w:rsidRDefault="00226D3D">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en-GB"/>
        </w:rPr>
        <w:id w:val="-687903065"/>
        <w:docPartObj>
          <w:docPartGallery w:val="Table of Contents"/>
          <w:docPartUnique/>
        </w:docPartObj>
      </w:sdtPr>
      <w:sdtEndPr>
        <w:rPr>
          <w:b/>
          <w:bCs/>
          <w:noProof/>
        </w:rPr>
      </w:sdtEndPr>
      <w:sdtContent>
        <w:p w14:paraId="1A17B935" w14:textId="08D19651" w:rsidR="00226D3D" w:rsidRDefault="00226D3D">
          <w:pPr>
            <w:pStyle w:val="TOCHeading"/>
          </w:pPr>
          <w:r>
            <w:t>Contents</w:t>
          </w:r>
        </w:p>
        <w:p w14:paraId="2530DDCE" w14:textId="765AD4D9" w:rsidR="00423C61" w:rsidRDefault="008818A1">
          <w:pPr>
            <w:pStyle w:val="TOC1"/>
            <w:tabs>
              <w:tab w:val="right" w:leader="dot" w:pos="9016"/>
            </w:tabs>
            <w:rPr>
              <w:noProof/>
            </w:rPr>
          </w:pPr>
          <w:r>
            <w:fldChar w:fldCharType="begin"/>
          </w:r>
          <w:r>
            <w:instrText xml:space="preserve"> TOC \o "1-3" \h \z \u </w:instrText>
          </w:r>
          <w:r>
            <w:fldChar w:fldCharType="separate"/>
          </w:r>
          <w:hyperlink w:anchor="_Toc54953585" w:history="1">
            <w:r w:rsidR="00423C61" w:rsidRPr="001C629B">
              <w:rPr>
                <w:rStyle w:val="Hyperlink"/>
                <w:noProof/>
              </w:rPr>
              <w:t>Resources That I have viewed / read</w:t>
            </w:r>
            <w:r w:rsidR="00423C61">
              <w:rPr>
                <w:noProof/>
                <w:webHidden/>
              </w:rPr>
              <w:tab/>
            </w:r>
            <w:r w:rsidR="00423C61">
              <w:rPr>
                <w:noProof/>
                <w:webHidden/>
              </w:rPr>
              <w:fldChar w:fldCharType="begin"/>
            </w:r>
            <w:r w:rsidR="00423C61">
              <w:rPr>
                <w:noProof/>
                <w:webHidden/>
              </w:rPr>
              <w:instrText xml:space="preserve"> PAGEREF _Toc54953585 \h </w:instrText>
            </w:r>
            <w:r w:rsidR="00423C61">
              <w:rPr>
                <w:noProof/>
                <w:webHidden/>
              </w:rPr>
            </w:r>
            <w:r w:rsidR="00423C61">
              <w:rPr>
                <w:noProof/>
                <w:webHidden/>
              </w:rPr>
              <w:fldChar w:fldCharType="separate"/>
            </w:r>
            <w:r w:rsidR="00423C61">
              <w:rPr>
                <w:noProof/>
                <w:webHidden/>
              </w:rPr>
              <w:t>2</w:t>
            </w:r>
            <w:r w:rsidR="00423C61">
              <w:rPr>
                <w:noProof/>
                <w:webHidden/>
              </w:rPr>
              <w:fldChar w:fldCharType="end"/>
            </w:r>
          </w:hyperlink>
        </w:p>
        <w:p w14:paraId="1B28D9F5" w14:textId="5EB9E919" w:rsidR="00226D3D" w:rsidRDefault="008818A1">
          <w:r>
            <w:rPr>
              <w:b/>
              <w:bCs/>
              <w:noProof/>
              <w:lang w:val="en-US"/>
            </w:rPr>
            <w:fldChar w:fldCharType="end"/>
          </w:r>
        </w:p>
      </w:sdtContent>
    </w:sdt>
    <w:p w14:paraId="7C96392B" w14:textId="2BF47350" w:rsidR="00226D3D" w:rsidRDefault="00226D3D">
      <w:r>
        <w:br w:type="page"/>
      </w:r>
    </w:p>
    <w:p w14:paraId="1479B6D0" w14:textId="2458DA31" w:rsidR="00F74E1A" w:rsidRDefault="00F74E1A" w:rsidP="00116F26">
      <w:pPr>
        <w:pStyle w:val="Heading1"/>
      </w:pPr>
      <w:bookmarkStart w:id="0" w:name="_Toc54953585"/>
      <w:r>
        <w:lastRenderedPageBreak/>
        <w:t>Book Keycodes:</w:t>
      </w:r>
    </w:p>
    <w:p w14:paraId="7FB73FF8" w14:textId="0FB7CA86" w:rsidR="00F74E1A" w:rsidRDefault="00F74E1A" w:rsidP="00F74E1A">
      <w:r>
        <w:t>Red – Quotable Text</w:t>
      </w:r>
    </w:p>
    <w:p w14:paraId="20E6006E" w14:textId="00D38E7D" w:rsidR="00F74E1A" w:rsidRDefault="00F74E1A" w:rsidP="00F74E1A">
      <w:r>
        <w:t xml:space="preserve">Green – Important info for </w:t>
      </w:r>
      <w:r w:rsidR="00CA341E">
        <w:t xml:space="preserve">a </w:t>
      </w:r>
      <w:r>
        <w:t>quick recap</w:t>
      </w:r>
    </w:p>
    <w:p w14:paraId="2E614D20" w14:textId="2D57E66E" w:rsidR="00F74E1A" w:rsidRDefault="00F74E1A" w:rsidP="00F74E1A">
      <w:r>
        <w:t xml:space="preserve">Purple – Useful Graphs in the book </w:t>
      </w:r>
    </w:p>
    <w:p w14:paraId="202FD92A" w14:textId="61091B8E" w:rsidR="002A13F6" w:rsidRPr="00F74E1A" w:rsidRDefault="002A13F6" w:rsidP="00F74E1A">
      <w:r>
        <w:t>Orange – Look up more</w:t>
      </w:r>
    </w:p>
    <w:p w14:paraId="37BE0685" w14:textId="3D75419D" w:rsidR="00F74E1A" w:rsidRDefault="003D4841" w:rsidP="00116F26">
      <w:pPr>
        <w:pStyle w:val="Heading1"/>
      </w:pPr>
      <w:r>
        <w:t>Book Quotes</w:t>
      </w:r>
    </w:p>
    <w:p w14:paraId="5662EE70" w14:textId="57D3D1F6" w:rsidR="003D4841" w:rsidRDefault="003D4841" w:rsidP="003D4841">
      <w:proofErr w:type="spellStart"/>
      <w:r>
        <w:t>Pg</w:t>
      </w:r>
      <w:proofErr w:type="spellEnd"/>
      <w:r>
        <w:t xml:space="preserve"> 2 at the bottom different types of </w:t>
      </w:r>
      <w:proofErr w:type="spellStart"/>
      <w:r>
        <w:t>nn</w:t>
      </w:r>
      <w:proofErr w:type="spellEnd"/>
      <w:r>
        <w:t xml:space="preserve"> connections</w:t>
      </w:r>
    </w:p>
    <w:p w14:paraId="742AB01E" w14:textId="6CA7467C" w:rsidR="00A66E80" w:rsidRDefault="00A66E80" w:rsidP="003D4841">
      <w:proofErr w:type="spellStart"/>
      <w:r>
        <w:t>Pg</w:t>
      </w:r>
      <w:proofErr w:type="spellEnd"/>
      <w:r>
        <w:t xml:space="preserve"> 50 just </w:t>
      </w:r>
      <w:proofErr w:type="spellStart"/>
      <w:r>
        <w:t>defore</w:t>
      </w:r>
      <w:proofErr w:type="spellEnd"/>
      <w:r>
        <w:t xml:space="preserve"> chart this has </w:t>
      </w:r>
      <w:proofErr w:type="spellStart"/>
      <w:r>
        <w:t>historicly</w:t>
      </w:r>
      <w:proofErr w:type="spellEnd"/>
      <w:r>
        <w:t xml:space="preserve"> been a source of issues in the world of deep learning</w:t>
      </w:r>
      <w:r w:rsidR="004B6E99">
        <w:t xml:space="preserve"> </w:t>
      </w:r>
    </w:p>
    <w:p w14:paraId="1571206F" w14:textId="77777777" w:rsidR="003D4841" w:rsidRPr="003D4841" w:rsidRDefault="003D4841" w:rsidP="003D4841"/>
    <w:p w14:paraId="101EC97B" w14:textId="16915848" w:rsidR="00116F26" w:rsidRDefault="00116F26" w:rsidP="00116F26">
      <w:pPr>
        <w:pStyle w:val="Heading1"/>
      </w:pPr>
      <w:r>
        <w:t>Resources That have</w:t>
      </w:r>
      <w:r w:rsidR="00CA341E">
        <w:t xml:space="preserve"> been</w:t>
      </w:r>
      <w:r>
        <w:t xml:space="preserve"> viewed</w:t>
      </w:r>
      <w:r w:rsidR="00CA341E">
        <w:t>/</w:t>
      </w:r>
      <w:r>
        <w:t>rea</w:t>
      </w:r>
      <w:bookmarkEnd w:id="0"/>
      <w:r w:rsidR="00CA341E">
        <w:t>d</w:t>
      </w:r>
    </w:p>
    <w:p w14:paraId="63B13A74" w14:textId="7EAFD4B2" w:rsidR="00226D3D" w:rsidRDefault="00116F26" w:rsidP="00226D3D">
      <w:r>
        <w:t xml:space="preserve"> 1: </w:t>
      </w:r>
      <w:r w:rsidR="00226D3D">
        <w:t xml:space="preserve">Link: </w:t>
      </w:r>
      <w:hyperlink r:id="rId6" w:history="1">
        <w:r w:rsidR="00226D3D" w:rsidRPr="00422BAA">
          <w:rPr>
            <w:rStyle w:val="Hyperlink"/>
          </w:rPr>
          <w:t>https://github.com/getnamo/tensorflow-ue4</w:t>
        </w:r>
      </w:hyperlink>
      <w:r w:rsidR="00226D3D">
        <w:t xml:space="preserve"> </w:t>
      </w:r>
      <w:r w:rsidR="00C30E6E">
        <w:t xml:space="preserve">Type: Download </w:t>
      </w:r>
      <w:r w:rsidR="00226D3D">
        <w:t>Use: Connect UE4 Car Simulation To Tens</w:t>
      </w:r>
      <w:r w:rsidR="00CA341E">
        <w:t>o</w:t>
      </w:r>
      <w:r w:rsidR="00226D3D">
        <w:t>rFlow API Date: 15</w:t>
      </w:r>
      <w:r w:rsidR="00226D3D" w:rsidRPr="00226D3D">
        <w:rPr>
          <w:vertAlign w:val="superscript"/>
        </w:rPr>
        <w:t>th</w:t>
      </w:r>
      <w:r w:rsidR="00226D3D">
        <w:t xml:space="preserve"> OCT 2020</w:t>
      </w:r>
    </w:p>
    <w:p w14:paraId="1004AF31" w14:textId="79B14381" w:rsidR="001D702E" w:rsidRDefault="00116F26" w:rsidP="00226D3D">
      <w:r>
        <w:t xml:space="preserve">2: </w:t>
      </w:r>
      <w:r w:rsidR="00C30E6E">
        <w:t xml:space="preserve">Link: </w:t>
      </w:r>
      <w:hyperlink r:id="rId7" w:history="1">
        <w:r w:rsidR="00C30E6E" w:rsidRPr="003D0CEF">
          <w:rPr>
            <w:rStyle w:val="Hyperlink"/>
          </w:rPr>
          <w:t>https://ieeexplore.ieee.org/abstract/document/155228</w:t>
        </w:r>
      </w:hyperlink>
      <w:r w:rsidR="00C30E6E">
        <w:t xml:space="preserve">   Type: Knowledge  Use:  Read Of Potential Methods   Date: 16/10/20  </w:t>
      </w:r>
    </w:p>
    <w:p w14:paraId="70656380" w14:textId="480A7622" w:rsidR="00C30E6E" w:rsidRDefault="00116F26" w:rsidP="00226D3D">
      <w:r>
        <w:t xml:space="preserve">3: </w:t>
      </w:r>
      <w:r w:rsidR="00C30E6E">
        <w:t xml:space="preserve">Link: </w:t>
      </w:r>
      <w:hyperlink r:id="rId8" w:history="1">
        <w:r w:rsidR="00C30E6E" w:rsidRPr="003D0CEF">
          <w:rPr>
            <w:rStyle w:val="Hyperlink"/>
          </w:rPr>
          <w:t>https://ieeexplore.ieee.org/abstract/document/109558</w:t>
        </w:r>
      </w:hyperlink>
      <w:r w:rsidR="00C30E6E">
        <w:t xml:space="preserve">  Type: Knowledge Use: Research into VLSI neural Network talked about above  Date:  16/10/20</w:t>
      </w:r>
      <w:r>
        <w:t xml:space="preserve">  Ref: 2</w:t>
      </w:r>
    </w:p>
    <w:p w14:paraId="16705422" w14:textId="7674655F" w:rsidR="00C30E6E" w:rsidRDefault="00116F26" w:rsidP="00226D3D">
      <w:r>
        <w:t xml:space="preserve">4: </w:t>
      </w:r>
      <w:r w:rsidR="00C30E6E">
        <w:t xml:space="preserve">Link: </w:t>
      </w:r>
      <w:hyperlink r:id="rId9" w:history="1">
        <w:r w:rsidR="00C30E6E" w:rsidRPr="003D0CEF">
          <w:rPr>
            <w:rStyle w:val="Hyperlink"/>
          </w:rPr>
          <w:t>https://www.projectsmart.co.uk/7-project-management-types-and-when-to-use-them.php</w:t>
        </w:r>
      </w:hyperlink>
      <w:r w:rsidR="00C30E6E">
        <w:t xml:space="preserve">   Type: Knowledge  Use: Summary of 7 project management methodologies  Date: 16/10/20  </w:t>
      </w:r>
    </w:p>
    <w:p w14:paraId="3B2F41DC" w14:textId="1466DB0E" w:rsidR="00226D3D" w:rsidRDefault="00116F26" w:rsidP="00226D3D">
      <w:r>
        <w:t xml:space="preserve">5: </w:t>
      </w:r>
      <w:r w:rsidR="00C30E6E">
        <w:t xml:space="preserve">Link: </w:t>
      </w:r>
      <w:hyperlink r:id="rId10" w:history="1">
        <w:r w:rsidR="00C30E6E" w:rsidRPr="003D0CEF">
          <w:rPr>
            <w:rStyle w:val="Hyperlink"/>
          </w:rPr>
          <w:t>https://www.apm.org.uk/resources/find-a-resource/agile-project-management/</w:t>
        </w:r>
      </w:hyperlink>
      <w:r w:rsidR="00C30E6E">
        <w:t xml:space="preserve">  Type: Knowledge  Use: Understanding different Project management methodologies  Date: 16/10/20  </w:t>
      </w:r>
    </w:p>
    <w:p w14:paraId="48EE5232" w14:textId="74B18665" w:rsidR="002A6940" w:rsidRDefault="002A6940" w:rsidP="00226D3D">
      <w:r>
        <w:t xml:space="preserve">6: Link: </w:t>
      </w:r>
      <w:hyperlink r:id="rId11" w:history="1">
        <w:r w:rsidRPr="00BB0658">
          <w:rPr>
            <w:rStyle w:val="Hyperlink"/>
          </w:rPr>
          <w:t>https://www.asimovinstitute.org/neural-network-zoo/</w:t>
        </w:r>
      </w:hyperlink>
      <w:r>
        <w:t xml:space="preserve">      Type: knowledge      Use: Summary of a large number neural network architectures    Date: 23/10/20  </w:t>
      </w:r>
    </w:p>
    <w:p w14:paraId="597DCA39" w14:textId="4E1E9880" w:rsidR="0013601C" w:rsidRDefault="0013601C" w:rsidP="00226D3D">
      <w:r>
        <w:t xml:space="preserve">7: Link: </w:t>
      </w:r>
      <w:hyperlink r:id="rId12" w:history="1">
        <w:r w:rsidRPr="00DD257A">
          <w:rPr>
            <w:rStyle w:val="Hyperlink"/>
          </w:rPr>
          <w:t>https://www.tensorflow.org/resources/learn-ml/basics-of-machine-learning</w:t>
        </w:r>
      </w:hyperlink>
      <w:r>
        <w:t xml:space="preserve">  Type: Knowledge   Use: Recommended Steps to learn Tens</w:t>
      </w:r>
      <w:r w:rsidR="00CA341E">
        <w:t>o</w:t>
      </w:r>
      <w:r>
        <w:t>rFlow  Date: 3</w:t>
      </w:r>
      <w:r w:rsidR="00904DAF">
        <w:t>0/10/20</w:t>
      </w:r>
      <w:r>
        <w:t xml:space="preserve"> </w:t>
      </w:r>
    </w:p>
    <w:p w14:paraId="34A57FF1" w14:textId="3373CC1D" w:rsidR="0013601C" w:rsidRDefault="00904DAF" w:rsidP="00226D3D">
      <w:r>
        <w:t xml:space="preserve"> 8: Link: </w:t>
      </w:r>
      <w:hyperlink r:id="rId13" w:history="1">
        <w:r w:rsidRPr="00DD257A">
          <w:rPr>
            <w:rStyle w:val="Hyperlink"/>
          </w:rPr>
          <w:t>https://www.manning.com/books/deep-learning-with-python</w:t>
        </w:r>
      </w:hyperlink>
      <w:r>
        <w:t xml:space="preserve">  Type: Knowledge  Use: To Know what book to get  Date: 30/10/20 </w:t>
      </w:r>
    </w:p>
    <w:p w14:paraId="67D57AB9" w14:textId="5F19EBC5" w:rsidR="00904DAF" w:rsidRDefault="00904DAF" w:rsidP="00226D3D">
      <w:r>
        <w:t xml:space="preserve">9: Link: </w:t>
      </w:r>
      <w:hyperlink r:id="rId14" w:history="1">
        <w:r w:rsidRPr="00DD257A">
          <w:rPr>
            <w:rStyle w:val="Hyperlink"/>
          </w:rPr>
          <w:t>https://www.udacity.com/course/intro-to-tensorflow-for-deep-learning--ud187</w:t>
        </w:r>
      </w:hyperlink>
      <w:r>
        <w:t xml:space="preserve">   Type: Knowledge   Use: Practice and learn ML</w:t>
      </w:r>
      <w:r w:rsidR="00390537">
        <w:t xml:space="preserve"> (I will buy the book)</w:t>
      </w:r>
      <w:r>
        <w:t xml:space="preserve">  Date: 30/10/20</w:t>
      </w:r>
    </w:p>
    <w:p w14:paraId="129B1E72" w14:textId="77777777" w:rsidR="00904DAF" w:rsidRDefault="00904DAF" w:rsidP="00226D3D">
      <w:r>
        <w:t xml:space="preserve">10: Link: </w:t>
      </w:r>
      <w:hyperlink r:id="rId15" w:history="1">
        <w:r w:rsidRPr="00DD257A">
          <w:rPr>
            <w:rStyle w:val="Hyperlink"/>
          </w:rPr>
          <w:t>https://www.coursera.org/professional-certificates/tensorflow-in-practice</w:t>
        </w:r>
      </w:hyperlink>
      <w:r>
        <w:t xml:space="preserve">   Type: Knowledge  Use: Practice and Learn ML Date: 30/10/20</w:t>
      </w:r>
    </w:p>
    <w:p w14:paraId="7D038517" w14:textId="158034C7" w:rsidR="00904DAF" w:rsidRDefault="00904DAF" w:rsidP="00226D3D">
      <w:r>
        <w:t xml:space="preserve">11: Link: </w:t>
      </w:r>
      <w:hyperlink r:id="rId16" w:history="1">
        <w:r w:rsidRPr="00423C61">
          <w:rPr>
            <w:rStyle w:val="Hyperlink"/>
          </w:rPr>
          <w:t>tensorflow.org/tutorials/keras/classification</w:t>
        </w:r>
      </w:hyperlink>
      <w:r>
        <w:t xml:space="preserve"> Type: Knowledge  Use: Practice ML through tutorials  Date: 30/10/20  </w:t>
      </w:r>
    </w:p>
    <w:p w14:paraId="3DB14FCD" w14:textId="0C5DAD71" w:rsidR="00904DAF" w:rsidRDefault="00904DAF" w:rsidP="00226D3D">
      <w:r>
        <w:t xml:space="preserve">12: Link: </w:t>
      </w:r>
      <w:hyperlink r:id="rId17" w:history="1">
        <w:r w:rsidRPr="00DD257A">
          <w:rPr>
            <w:rStyle w:val="Hyperlink"/>
          </w:rPr>
          <w:t>https://www.oreilly.com/library/view/hands-on-machine-learning/9781492032632/</w:t>
        </w:r>
      </w:hyperlink>
      <w:r>
        <w:t xml:space="preserve">   Type:  knowledge  Use: go deeper with </w:t>
      </w:r>
      <w:r w:rsidR="00423C61">
        <w:t>Tens</w:t>
      </w:r>
      <w:r w:rsidR="00CA341E">
        <w:t>o</w:t>
      </w:r>
      <w:r w:rsidR="00423C61">
        <w:t>rFlow</w:t>
      </w:r>
      <w:r>
        <w:t xml:space="preserve"> (I will buy the book) Date: 30/10/20  </w:t>
      </w:r>
    </w:p>
    <w:p w14:paraId="19033BBF" w14:textId="77777777" w:rsidR="00904DAF" w:rsidRDefault="00904DAF" w:rsidP="00226D3D"/>
    <w:p w14:paraId="339912AC" w14:textId="340C5E0B" w:rsidR="00904DAF" w:rsidRDefault="00904DAF" w:rsidP="00226D3D">
      <w:r>
        <w:lastRenderedPageBreak/>
        <w:t xml:space="preserve">  </w:t>
      </w:r>
      <w:proofErr w:type="spellStart"/>
      <w:r w:rsidR="00A83A09">
        <w:t>Nvidea</w:t>
      </w:r>
      <w:proofErr w:type="spellEnd"/>
      <w:r w:rsidR="00A83A09">
        <w:t xml:space="preserve"> </w:t>
      </w:r>
      <w:proofErr w:type="spellStart"/>
      <w:r w:rsidR="00A83A09">
        <w:t>self driving</w:t>
      </w:r>
      <w:proofErr w:type="spellEnd"/>
      <w:r w:rsidR="00A83A09">
        <w:t xml:space="preserve"> car paper – Layouts (Fully connected dense layers going from large to small)</w:t>
      </w:r>
    </w:p>
    <w:p w14:paraId="27CBB7E8" w14:textId="0643A94C" w:rsidR="00A83A09" w:rsidRDefault="00A83A09" w:rsidP="00226D3D">
      <w:r>
        <w:tab/>
        <w:t xml:space="preserve">Not directly comparable as the ai in the paper takes images and then uses that to steer so to </w:t>
      </w:r>
      <w:r>
        <w:tab/>
        <w:t xml:space="preserve">compensate </w:t>
      </w:r>
      <w:proofErr w:type="spellStart"/>
      <w:r>
        <w:t>Ive</w:t>
      </w:r>
      <w:proofErr w:type="spellEnd"/>
      <w:r>
        <w:t xml:space="preserve"> lowered the </w:t>
      </w:r>
      <w:proofErr w:type="gramStart"/>
      <w:r>
        <w:t>amount</w:t>
      </w:r>
      <w:proofErr w:type="gramEnd"/>
      <w:r>
        <w:t xml:space="preserve"> of layers and size of each layer</w:t>
      </w:r>
    </w:p>
    <w:p w14:paraId="6CC28E4A" w14:textId="72D3724C" w:rsidR="00A83A09" w:rsidRDefault="00F66D62" w:rsidP="00226D3D">
      <w:r>
        <w:tab/>
      </w:r>
      <w:hyperlink r:id="rId18" w:history="1">
        <w:r w:rsidR="005E4ACD" w:rsidRPr="005E4ACD">
          <w:rPr>
            <w:rStyle w:val="Hyperlink"/>
            <w:sz w:val="16"/>
            <w:szCs w:val="16"/>
          </w:rPr>
          <w:t>https://images.nvidia.com/content/tegra/automotive/images/2016/solutions/pdf/end-to-end-dl-using-px.pdf</w:t>
        </w:r>
      </w:hyperlink>
      <w:r w:rsidR="005E4ACD" w:rsidRPr="005E4ACD">
        <w:rPr>
          <w:sz w:val="16"/>
          <w:szCs w:val="16"/>
        </w:rPr>
        <w:t xml:space="preserve"> </w:t>
      </w:r>
    </w:p>
    <w:p w14:paraId="7F64BBA6" w14:textId="77777777" w:rsidR="00A83A09" w:rsidRDefault="00A83A09" w:rsidP="00226D3D"/>
    <w:p w14:paraId="0C17F32E" w14:textId="6D851071" w:rsidR="00904DAF" w:rsidRDefault="009A35FC" w:rsidP="00226D3D">
      <w:r>
        <w:t>“</w:t>
      </w:r>
      <w:r>
        <w:t>End2End learning can also be formulated as a backpropagation algorithm scaled up to complex models. The paradigm was first introduced in the 1990s, when the Autonomous Land Vehicle in a Neural Network (ALVINN) system was built [110]. ALVINN was designed to follow a pre-defined road, steering according to the observed road’s curvature</w:t>
      </w:r>
      <w:r>
        <w:t>”</w:t>
      </w:r>
      <w:r w:rsidR="000C100D">
        <w:t xml:space="preserve"> </w:t>
      </w:r>
      <w:hyperlink r:id="rId19" w:history="1">
        <w:r w:rsidR="000C100D" w:rsidRPr="00393CB2">
          <w:rPr>
            <w:rStyle w:val="Hyperlink"/>
          </w:rPr>
          <w:t>https://arxiv.org/pdf/1910.07738.pdf</w:t>
        </w:r>
      </w:hyperlink>
      <w:r w:rsidR="000C100D">
        <w:t xml:space="preserve"> </w:t>
      </w:r>
    </w:p>
    <w:p w14:paraId="1633E4D6" w14:textId="60D3298A" w:rsidR="002A6940" w:rsidRDefault="009A35FC" w:rsidP="00226D3D">
      <w:r>
        <w:t xml:space="preserve">Paper about different ai methods (old method that worked with a camera) </w:t>
      </w:r>
    </w:p>
    <w:p w14:paraId="1FED8374" w14:textId="7D229608" w:rsidR="009A35FC" w:rsidRDefault="009A35FC" w:rsidP="00226D3D">
      <w:r>
        <w:tab/>
        <w:t xml:space="preserve">Took out camera by still using background layers (backprop) Took out camera as it would involving the car being one frame behind at best or at worst have to simple render the game world </w:t>
      </w:r>
      <w:proofErr w:type="gramStart"/>
      <w:r>
        <w:t>save</w:t>
      </w:r>
      <w:proofErr w:type="gramEnd"/>
      <w:r>
        <w:t xml:space="preserve"> the images and then feed that into </w:t>
      </w:r>
      <w:proofErr w:type="spellStart"/>
      <w:r>
        <w:t>gpu</w:t>
      </w:r>
      <w:proofErr w:type="spellEnd"/>
      <w:r>
        <w:t xml:space="preserve"> (not suitable for a </w:t>
      </w:r>
      <w:proofErr w:type="spellStart"/>
      <w:r>
        <w:t>gameing</w:t>
      </w:r>
      <w:proofErr w:type="spellEnd"/>
      <w:r>
        <w:t xml:space="preserve"> system as this would have too much overhead)</w:t>
      </w:r>
    </w:p>
    <w:p w14:paraId="615D9606" w14:textId="77777777" w:rsidR="00C30E6E" w:rsidRDefault="00C30E6E" w:rsidP="00226D3D"/>
    <w:p w14:paraId="35643F10" w14:textId="77777777" w:rsidR="00226D3D" w:rsidRDefault="00226D3D" w:rsidP="00226D3D"/>
    <w:p w14:paraId="463608DE" w14:textId="5217C6B9" w:rsidR="00226D3D" w:rsidRPr="00226D3D" w:rsidRDefault="00226D3D" w:rsidP="00226D3D"/>
    <w:sectPr w:rsidR="00226D3D" w:rsidRPr="00226D3D" w:rsidSect="00226D3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zO3tDQ2NrYwNTZW0lEKTi0uzszPAymwqAUA/INzxywAAAA="/>
  </w:docVars>
  <w:rsids>
    <w:rsidRoot w:val="00502F52"/>
    <w:rsid w:val="000C100D"/>
    <w:rsid w:val="00116F26"/>
    <w:rsid w:val="0013601C"/>
    <w:rsid w:val="001D702E"/>
    <w:rsid w:val="00226D3D"/>
    <w:rsid w:val="002A13F6"/>
    <w:rsid w:val="002A6940"/>
    <w:rsid w:val="00390537"/>
    <w:rsid w:val="003D4841"/>
    <w:rsid w:val="00423C61"/>
    <w:rsid w:val="004B6E99"/>
    <w:rsid w:val="00502F52"/>
    <w:rsid w:val="00522D05"/>
    <w:rsid w:val="005E4ACD"/>
    <w:rsid w:val="00631199"/>
    <w:rsid w:val="008818A1"/>
    <w:rsid w:val="00904DAF"/>
    <w:rsid w:val="009A35FC"/>
    <w:rsid w:val="00A66E80"/>
    <w:rsid w:val="00A83A09"/>
    <w:rsid w:val="00BA523C"/>
    <w:rsid w:val="00C30E6E"/>
    <w:rsid w:val="00CA341E"/>
    <w:rsid w:val="00F66D62"/>
    <w:rsid w:val="00F74E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A8EDC"/>
  <w15:chartTrackingRefBased/>
  <w15:docId w15:val="{74FE16D4-8E8C-4441-8E9F-6634A3F16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D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6D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6D3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26D3D"/>
    <w:rPr>
      <w:rFonts w:eastAsiaTheme="minorEastAsia"/>
      <w:lang w:val="en-US"/>
    </w:rPr>
  </w:style>
  <w:style w:type="character" w:customStyle="1" w:styleId="Heading1Char">
    <w:name w:val="Heading 1 Char"/>
    <w:basedOn w:val="DefaultParagraphFont"/>
    <w:link w:val="Heading1"/>
    <w:uiPriority w:val="9"/>
    <w:rsid w:val="00226D3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26D3D"/>
    <w:pPr>
      <w:outlineLvl w:val="9"/>
    </w:pPr>
    <w:rPr>
      <w:lang w:val="en-US"/>
    </w:rPr>
  </w:style>
  <w:style w:type="character" w:customStyle="1" w:styleId="Heading2Char">
    <w:name w:val="Heading 2 Char"/>
    <w:basedOn w:val="DefaultParagraphFont"/>
    <w:link w:val="Heading2"/>
    <w:uiPriority w:val="9"/>
    <w:rsid w:val="00226D3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26D3D"/>
    <w:rPr>
      <w:color w:val="0563C1" w:themeColor="hyperlink"/>
      <w:u w:val="single"/>
    </w:rPr>
  </w:style>
  <w:style w:type="character" w:styleId="UnresolvedMention">
    <w:name w:val="Unresolved Mention"/>
    <w:basedOn w:val="DefaultParagraphFont"/>
    <w:uiPriority w:val="99"/>
    <w:semiHidden/>
    <w:unhideWhenUsed/>
    <w:rsid w:val="00226D3D"/>
    <w:rPr>
      <w:color w:val="605E5C"/>
      <w:shd w:val="clear" w:color="auto" w:fill="E1DFDD"/>
    </w:rPr>
  </w:style>
  <w:style w:type="character" w:styleId="FollowedHyperlink">
    <w:name w:val="FollowedHyperlink"/>
    <w:basedOn w:val="DefaultParagraphFont"/>
    <w:uiPriority w:val="99"/>
    <w:semiHidden/>
    <w:unhideWhenUsed/>
    <w:rsid w:val="00522D05"/>
    <w:rPr>
      <w:color w:val="954F72" w:themeColor="followedHyperlink"/>
      <w:u w:val="single"/>
    </w:rPr>
  </w:style>
  <w:style w:type="paragraph" w:styleId="TOC2">
    <w:name w:val="toc 2"/>
    <w:basedOn w:val="Normal"/>
    <w:next w:val="Normal"/>
    <w:autoRedefine/>
    <w:uiPriority w:val="39"/>
    <w:unhideWhenUsed/>
    <w:rsid w:val="00522D05"/>
    <w:pPr>
      <w:spacing w:after="100"/>
      <w:ind w:left="220"/>
    </w:pPr>
  </w:style>
  <w:style w:type="paragraph" w:styleId="TOC1">
    <w:name w:val="toc 1"/>
    <w:basedOn w:val="Normal"/>
    <w:next w:val="Normal"/>
    <w:autoRedefine/>
    <w:uiPriority w:val="39"/>
    <w:unhideWhenUsed/>
    <w:rsid w:val="00423C6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109558" TargetMode="External"/><Relationship Id="rId13" Type="http://schemas.openxmlformats.org/officeDocument/2006/relationships/hyperlink" Target="https://www.manning.com/books/deep-learning-with-python" TargetMode="External"/><Relationship Id="rId18" Type="http://schemas.openxmlformats.org/officeDocument/2006/relationships/hyperlink" Target="https://images.nvidia.com/content/tegra/automotive/images/2016/solutions/pdf/end-to-end-dl-using-px.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ieeexplore.ieee.org/abstract/document/155228" TargetMode="External"/><Relationship Id="rId12" Type="http://schemas.openxmlformats.org/officeDocument/2006/relationships/hyperlink" Target="https://www.tensorflow.org/resources/learn-ml/basics-of-machine-learning" TargetMode="External"/><Relationship Id="rId17" Type="http://schemas.openxmlformats.org/officeDocument/2006/relationships/hyperlink" Target="https://www.oreilly.com/library/view/hands-on-machine-learning/9781492032632/" TargetMode="External"/><Relationship Id="rId2" Type="http://schemas.openxmlformats.org/officeDocument/2006/relationships/customXml" Target="../customXml/item2.xml"/><Relationship Id="rId16" Type="http://schemas.openxmlformats.org/officeDocument/2006/relationships/hyperlink" Target="tensorflow.org/tutorials/keras/classifica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getnamo/tensorflow-ue4" TargetMode="External"/><Relationship Id="rId11" Type="http://schemas.openxmlformats.org/officeDocument/2006/relationships/hyperlink" Target="https://www.asimovinstitute.org/neural-network-zoo/" TargetMode="External"/><Relationship Id="rId5" Type="http://schemas.openxmlformats.org/officeDocument/2006/relationships/webSettings" Target="webSettings.xml"/><Relationship Id="rId15" Type="http://schemas.openxmlformats.org/officeDocument/2006/relationships/hyperlink" Target="https://www.coursera.org/professional-certificates/tensorflow-in-practice" TargetMode="External"/><Relationship Id="rId10" Type="http://schemas.openxmlformats.org/officeDocument/2006/relationships/hyperlink" Target="https://www.apm.org.uk/resources/find-a-resource/agile-project-management/" TargetMode="External"/><Relationship Id="rId19" Type="http://schemas.openxmlformats.org/officeDocument/2006/relationships/hyperlink" Target="https://arxiv.org/pdf/1910.07738.pdf" TargetMode="External"/><Relationship Id="rId4" Type="http://schemas.openxmlformats.org/officeDocument/2006/relationships/settings" Target="settings.xml"/><Relationship Id="rId9" Type="http://schemas.openxmlformats.org/officeDocument/2006/relationships/hyperlink" Target="https://www.projectsmart.co.uk/7-project-management-types-and-when-to-use-them.php" TargetMode="External"/><Relationship Id="rId14" Type="http://schemas.openxmlformats.org/officeDocument/2006/relationships/hyperlink" Target="https://www.udacity.com/course/intro-to-tensorflow-for-deep-learning--ud1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E264E0-88B3-40F4-B07D-CF020FE4C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4</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avid Taylor FYP record of Information Sources</vt:lpstr>
    </vt:vector>
  </TitlesOfParts>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Taylor FYP record of Information Sources</dc:title>
  <dc:subject/>
  <dc:creator>David Taylor</dc:creator>
  <cp:keywords/>
  <dc:description/>
  <cp:lastModifiedBy>David Taylor</cp:lastModifiedBy>
  <cp:revision>20</cp:revision>
  <dcterms:created xsi:type="dcterms:W3CDTF">2020-10-15T17:16:00Z</dcterms:created>
  <dcterms:modified xsi:type="dcterms:W3CDTF">2021-02-28T20:24:00Z</dcterms:modified>
</cp:coreProperties>
</file>